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28D0BF" w14:textId="77777777" w:rsidR="009D6BA2" w:rsidRPr="009D6BA2" w:rsidRDefault="009D6BA2" w:rsidP="009D6BA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D6BA2">
        <w:rPr>
          <w:rFonts w:ascii="Courier New" w:eastAsia="Times New Roman" w:hAnsi="Courier New" w:cs="Courier New"/>
          <w:color w:val="881280"/>
          <w:sz w:val="24"/>
          <w:szCs w:val="24"/>
        </w:rPr>
        <w:br/>
      </w:r>
      <w:r w:rsidRPr="009D6BA2">
        <w:rPr>
          <w:rFonts w:ascii="Courier New" w:eastAsia="Times New Roman" w:hAnsi="Courier New" w:cs="Courier New"/>
          <w:color w:val="881280"/>
          <w:sz w:val="24"/>
          <w:szCs w:val="24"/>
        </w:rPr>
        <w:br/>
      </w:r>
      <w:r w:rsidRPr="009D6BA2">
        <w:rPr>
          <w:rFonts w:ascii="Courier New" w:eastAsia="Times New Roman" w:hAnsi="Courier New" w:cs="Courier New"/>
          <w:color w:val="881280"/>
          <w:sz w:val="24"/>
          <w:szCs w:val="24"/>
        </w:rPr>
        <w:br/>
      </w:r>
    </w:p>
    <w:tbl>
      <w:tblPr>
        <w:tblW w:w="8250" w:type="dxa"/>
        <w:tblBorders>
          <w:top w:val="outset" w:sz="6" w:space="0" w:color="000000"/>
          <w:left w:val="outset" w:sz="6" w:space="0" w:color="000000"/>
          <w:bottom w:val="outset" w:sz="6" w:space="0" w:color="000000"/>
          <w:right w:val="outset" w:sz="6" w:space="0" w:color="000000"/>
        </w:tblBorders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513"/>
        <w:gridCol w:w="4209"/>
        <w:gridCol w:w="2871"/>
        <w:gridCol w:w="657"/>
      </w:tblGrid>
      <w:tr w:rsidR="009D6BA2" w:rsidRPr="009D6BA2" w14:paraId="18AF1F24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00DD222E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3E74FCAD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 - Mainsail - 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290E5B02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4001125 John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26C618B8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</w:tc>
      </w:tr>
      <w:tr w:rsidR="009D6BA2" w:rsidRPr="009D6BA2" w14:paraId="46D9D7AE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114A68D2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6EA3F15D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Sail Layout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226F7C04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Not Yet Posted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29F5696A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</w:tc>
      </w:tr>
      <w:tr w:rsidR="009D6BA2" w:rsidRPr="009D6BA2" w14:paraId="3E853978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E3415B0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1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F30D4DC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Tack Cut Back (Aft face of Mast to center of tack Pin - A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F62C02F" w14:textId="302AEA50" w:rsidR="009D6BA2" w:rsidRPr="008C0986" w:rsidRDefault="004D63B7" w:rsidP="009D6BA2">
            <w:pPr>
              <w:spacing w:after="0" w:line="240" w:lineRule="auto"/>
              <w:rPr>
                <w:rFonts w:ascii="Courier New" w:eastAsia="Times New Roman" w:hAnsi="Courier New" w:cs="Courier New"/>
                <w:color w:val="CC0000"/>
                <w:sz w:val="24"/>
                <w:szCs w:val="24"/>
                <w:highlight w:val="yellow"/>
              </w:rPr>
            </w:pPr>
            <w:r w:rsidRPr="008C0986">
              <w:rPr>
                <w:rFonts w:ascii="Courier New" w:eastAsia="Times New Roman" w:hAnsi="Courier New" w:cs="Courier New"/>
                <w:b/>
                <w:bCs/>
                <w:color w:val="CC0000"/>
                <w:sz w:val="36"/>
                <w:szCs w:val="36"/>
                <w:highlight w:val="yellow"/>
              </w:rPr>
              <w:t>???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A7390C1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4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6E813C6B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7FA8617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0F6DD80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Tack Cut Up (Top of Boom to Center of tack Pin - B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99C335F" w14:textId="11351581" w:rsidR="009D6BA2" w:rsidRPr="009D6BA2" w:rsidRDefault="00815FB5" w:rsidP="009D6BA2">
            <w:pPr>
              <w:spacing w:after="0" w:line="240" w:lineRule="auto"/>
              <w:rPr>
                <w:rFonts w:ascii="Courier New" w:eastAsia="Times New Roman" w:hAnsi="Courier New" w:cs="Courier New"/>
                <w:color w:val="CC0000"/>
                <w:sz w:val="24"/>
                <w:szCs w:val="24"/>
              </w:rPr>
            </w:pPr>
            <w:r>
              <w:rPr>
                <w:rFonts w:ascii="Courier New" w:eastAsia="Times New Roman" w:hAnsi="Courier New" w:cs="Courier New"/>
                <w:b/>
                <w:bCs/>
                <w:color w:val="CC0000"/>
                <w:sz w:val="36"/>
                <w:szCs w:val="36"/>
              </w:rPr>
              <w:t>3 Inch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86B7C03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5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1C1C316F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EF7B557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FF4B262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Clew Cut Up (Top of Boom to Center of Tack Pin - X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96C231B" w14:textId="005BBDEE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color w:val="CC0000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b/>
                <w:bCs/>
                <w:color w:val="CC0000"/>
                <w:sz w:val="36"/>
                <w:szCs w:val="36"/>
              </w:rPr>
              <w:t>loose footed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48BA3EB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6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4D63B7" w:rsidRPr="009D6BA2" w14:paraId="7B8ECFA6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0A1389C" w14:textId="77777777" w:rsidR="004D63B7" w:rsidRPr="009D6BA2" w:rsidRDefault="004D63B7" w:rsidP="004D63B7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4055E83" w14:textId="77777777" w:rsidR="004D63B7" w:rsidRPr="009D6BA2" w:rsidRDefault="004D63B7" w:rsidP="004D63B7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Clew type (slug, outhaul car or ring with strap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D079704" w14:textId="1F145F9C" w:rsidR="004D63B7" w:rsidRPr="008C0986" w:rsidRDefault="004D63B7" w:rsidP="004D63B7">
            <w:pPr>
              <w:spacing w:after="0" w:line="240" w:lineRule="auto"/>
              <w:rPr>
                <w:rFonts w:ascii="Courier New" w:eastAsia="Times New Roman" w:hAnsi="Courier New" w:cs="Courier New"/>
                <w:color w:val="CC0000"/>
                <w:sz w:val="24"/>
                <w:szCs w:val="24"/>
                <w:highlight w:val="yellow"/>
              </w:rPr>
            </w:pPr>
            <w:r w:rsidRPr="008C0986">
              <w:rPr>
                <w:rFonts w:ascii="Courier New" w:eastAsia="Times New Roman" w:hAnsi="Courier New" w:cs="Courier New"/>
                <w:b/>
                <w:bCs/>
                <w:color w:val="CC0000"/>
                <w:sz w:val="36"/>
                <w:szCs w:val="36"/>
                <w:highlight w:val="yellow"/>
              </w:rPr>
              <w:t>???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7394813" w14:textId="77777777" w:rsidR="004D63B7" w:rsidRPr="009D6BA2" w:rsidRDefault="004D63B7" w:rsidP="004D63B7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7" w:history="1">
              <w:r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3FE3B0E6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0C10FD6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5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9895A62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Sunbrella clew cover for Furling Main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55D530C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proofErr w:type="spellStart"/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na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847A723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8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53E133C3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D063076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17DEE98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Other Offset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736FAE3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3439CC0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9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>HELP</w:t>
              </w:r>
            </w:hyperlink>
            <w:r w:rsidR="009D6BA2" w:rsidRPr="009D6BA2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</w:t>
            </w:r>
          </w:p>
        </w:tc>
      </w:tr>
      <w:tr w:rsidR="009D6BA2" w:rsidRPr="009D6BA2" w14:paraId="3748B203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18B9AA9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3B8EF34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Headboard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8BD855E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9B24689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10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63065029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AE1F86D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A04578C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Leech Lin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39F69B5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5A7020C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</w:tc>
      </w:tr>
      <w:tr w:rsidR="009D6BA2" w:rsidRPr="009D6BA2" w14:paraId="09168A3F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043E31E1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610C3750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Foot Lin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2CB2E935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66A9545E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</w:tc>
      </w:tr>
      <w:tr w:rsidR="009D6BA2" w:rsidRPr="009D6BA2" w14:paraId="55EFA14F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0C23C2C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1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68B410B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Tack Ring Typ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74B33C3" w14:textId="1374862D" w:rsidR="009D6BA2" w:rsidRPr="009D6BA2" w:rsidRDefault="00DF0C6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>
              <w:rPr>
                <w:rFonts w:ascii="Courier New" w:eastAsia="Times New Roman" w:hAnsi="Courier New" w:cs="Courier New"/>
                <w:b/>
                <w:bCs/>
                <w:color w:val="CC0000"/>
                <w:sz w:val="36"/>
                <w:szCs w:val="36"/>
              </w:rPr>
              <w:t>#1 Webbed Tack O-</w:t>
            </w:r>
            <w:r w:rsidR="00CC1FC2">
              <w:rPr>
                <w:rFonts w:ascii="Courier New" w:eastAsia="Times New Roman" w:hAnsi="Courier New" w:cs="Courier New"/>
                <w:b/>
                <w:bCs/>
                <w:color w:val="CC0000"/>
                <w:sz w:val="36"/>
                <w:szCs w:val="36"/>
              </w:rPr>
              <w:t>R</w:t>
            </w:r>
            <w:r>
              <w:rPr>
                <w:rFonts w:ascii="Courier New" w:eastAsia="Times New Roman" w:hAnsi="Courier New" w:cs="Courier New"/>
                <w:b/>
                <w:bCs/>
                <w:color w:val="CC0000"/>
                <w:sz w:val="36"/>
                <w:szCs w:val="36"/>
              </w:rPr>
              <w:t>ing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B0DA7E9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11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15D10796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50C43B7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11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28EB287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Tack angl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7639FDC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88.5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3F8AB51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12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>HELP</w:t>
              </w:r>
            </w:hyperlink>
            <w:r w:rsidR="009D6BA2" w:rsidRPr="009D6BA2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</w:t>
            </w:r>
          </w:p>
        </w:tc>
      </w:tr>
      <w:tr w:rsidR="009D6BA2" w:rsidRPr="009D6BA2" w14:paraId="0CACEDC9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F1CD212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1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FB3C871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Jack Lin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F1D70F8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7838C5E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13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7B8227C4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12AE067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1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4EFCBF3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ast Bend (Luff Round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E6FFEC5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Std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98DAF12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14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6C27E379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B3C8F6D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1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D5720F0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Fractional Rig (Yes, No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29776F2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7BB0126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15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5209C96B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514E7C89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15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4B0C7D0B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ast - Keel or Deck Stepped?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3925F0B4" w14:textId="04CAECBA" w:rsidR="009D6BA2" w:rsidRPr="009D6BA2" w:rsidRDefault="00CC1FC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>
              <w:rPr>
                <w:rFonts w:ascii="Courier New" w:eastAsia="Times New Roman" w:hAnsi="Courier New" w:cs="Courier New"/>
                <w:b/>
                <w:bCs/>
                <w:color w:val="CC0000"/>
                <w:sz w:val="36"/>
                <w:szCs w:val="36"/>
              </w:rPr>
              <w:t>Deck Stepped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7F8FFDD5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</w:tc>
      </w:tr>
      <w:tr w:rsidR="009D6BA2" w:rsidRPr="009D6BA2" w14:paraId="4495ECA0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C80DD38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1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6B394E5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Number of Reef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263F014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proofErr w:type="gramStart"/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2  Reefs</w:t>
            </w:r>
            <w:proofErr w:type="gram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EFE15C5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16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>HELP</w:t>
              </w:r>
            </w:hyperlink>
            <w:r w:rsidR="009D6BA2" w:rsidRPr="009D6BA2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</w:t>
            </w:r>
          </w:p>
        </w:tc>
      </w:tr>
      <w:tr w:rsidR="009D6BA2" w:rsidRPr="009D6BA2" w14:paraId="09C1B5FD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6A38998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1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AE27366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Intermediate Reefing Diamond Eyes (Yes or No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C71C81A" w14:textId="77777777" w:rsidR="009D6BA2" w:rsidRPr="008C0986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highlight w:val="yellow"/>
              </w:rPr>
            </w:pPr>
            <w:r w:rsidRPr="008C0986">
              <w:rPr>
                <w:rFonts w:ascii="Courier New" w:eastAsia="Times New Roman" w:hAnsi="Courier New" w:cs="Courier New"/>
                <w:b/>
                <w:bCs/>
                <w:color w:val="CC0000"/>
                <w:sz w:val="36"/>
                <w:szCs w:val="36"/>
                <w:highlight w:val="yellow"/>
              </w:rPr>
              <w:t>???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4166231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17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095863E0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76F69A0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1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833FA3D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Foot Reefing Grommets (next to boom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D13CB34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N/A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B6769F3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18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35D50254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EFC3EA0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1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DFB4715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Reefing Ring Typ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BE2CAFE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b/>
                <w:bCs/>
                <w:color w:val="CC0000"/>
                <w:sz w:val="36"/>
                <w:szCs w:val="36"/>
              </w:rPr>
              <w:t>???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6924E5D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19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41738BB6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7C7215D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2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D57C640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Luff Length (Max Hoist - P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B5D5A71" w14:textId="1730F191" w:rsidR="009D6BA2" w:rsidRPr="009D6BA2" w:rsidRDefault="00025E34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025E34">
              <w:rPr>
                <w:rFonts w:ascii="Courier New" w:eastAsia="Times New Roman" w:hAnsi="Courier New" w:cs="Courier New"/>
                <w:b/>
                <w:bCs/>
                <w:color w:val="CC0000"/>
                <w:sz w:val="36"/>
                <w:szCs w:val="36"/>
              </w:rPr>
              <w:t>10.4 m</w:t>
            </w:r>
            <w:r w:rsidR="007F06C7">
              <w:rPr>
                <w:rFonts w:ascii="Courier New" w:eastAsia="Times New Roman" w:hAnsi="Courier New" w:cs="Courier New"/>
                <w:b/>
                <w:bCs/>
                <w:color w:val="CC0000"/>
                <w:sz w:val="36"/>
                <w:szCs w:val="36"/>
              </w:rPr>
              <w:t xml:space="preserve"> / 3</w:t>
            </w:r>
            <w:r w:rsidR="00630AB0">
              <w:rPr>
                <w:rFonts w:ascii="Courier New" w:eastAsia="Times New Roman" w:hAnsi="Courier New" w:cs="Courier New"/>
                <w:b/>
                <w:bCs/>
                <w:color w:val="CC0000"/>
                <w:sz w:val="36"/>
                <w:szCs w:val="36"/>
              </w:rPr>
              <w:t>4</w:t>
            </w:r>
            <w:r w:rsidR="00EE1DE4">
              <w:rPr>
                <w:rFonts w:ascii="Courier New" w:eastAsia="Times New Roman" w:hAnsi="Courier New" w:cs="Courier New"/>
                <w:b/>
                <w:bCs/>
                <w:color w:val="CC0000"/>
                <w:sz w:val="36"/>
                <w:szCs w:val="36"/>
              </w:rPr>
              <w:t>’ 1”</w:t>
            </w:r>
            <w:r w:rsidR="009D6BA2" w:rsidRPr="009D6BA2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Max</w:t>
            </w:r>
            <w:r w:rsidR="009D6BA2" w:rsidRPr="009D6BA2">
              <w:rPr>
                <w:rFonts w:ascii="Courier New" w:eastAsia="Times New Roman" w:hAnsi="Courier New" w:cs="Courier New"/>
                <w:sz w:val="24"/>
                <w:szCs w:val="24"/>
              </w:rPr>
              <w:br/>
            </w:r>
            <w:r w:rsidR="009D6BA2" w:rsidRPr="009D6BA2">
              <w:rPr>
                <w:rFonts w:ascii="Courier New" w:eastAsia="Times New Roman" w:hAnsi="Courier New" w:cs="Courier New"/>
                <w:sz w:val="24"/>
                <w:szCs w:val="24"/>
              </w:rPr>
              <w:lastRenderedPageBreak/>
              <w:br/>
              <w:t>(Net Finished size day of Delivery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7638F0B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20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0C46096F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8C3A28E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21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43FE878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Foot Length (Max Foot - E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2C616FD" w14:textId="50FFEF8B" w:rsidR="009D6BA2" w:rsidRPr="009D6BA2" w:rsidRDefault="001D499A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1D499A">
              <w:rPr>
                <w:rFonts w:ascii="Courier New" w:eastAsia="Times New Roman" w:hAnsi="Courier New" w:cs="Courier New"/>
                <w:b/>
                <w:bCs/>
                <w:color w:val="CC0000"/>
                <w:sz w:val="36"/>
                <w:szCs w:val="36"/>
              </w:rPr>
              <w:t xml:space="preserve">3.1 </w:t>
            </w:r>
            <w:r w:rsidR="00EE1DE4">
              <w:rPr>
                <w:rFonts w:ascii="Courier New" w:eastAsia="Times New Roman" w:hAnsi="Courier New" w:cs="Courier New"/>
                <w:b/>
                <w:bCs/>
                <w:color w:val="CC0000"/>
                <w:sz w:val="36"/>
                <w:szCs w:val="36"/>
              </w:rPr>
              <w:t>m / 10’</w:t>
            </w:r>
            <w:r w:rsidR="009D6BA2" w:rsidRPr="009D6BA2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Max</w:t>
            </w:r>
            <w:r w:rsidR="009D6BA2" w:rsidRPr="009D6BA2">
              <w:rPr>
                <w:rFonts w:ascii="Courier New" w:eastAsia="Times New Roman" w:hAnsi="Courier New" w:cs="Courier New"/>
                <w:sz w:val="24"/>
                <w:szCs w:val="24"/>
              </w:rPr>
              <w:br/>
            </w:r>
            <w:r w:rsidR="009D6BA2" w:rsidRPr="009D6BA2">
              <w:rPr>
                <w:rFonts w:ascii="Courier New" w:eastAsia="Times New Roman" w:hAnsi="Courier New" w:cs="Courier New"/>
                <w:sz w:val="24"/>
                <w:szCs w:val="24"/>
              </w:rPr>
              <w:br/>
              <w:t xml:space="preserve">(Net Finished size day of Delivery) 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46CC81D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21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>HELP</w:t>
              </w:r>
            </w:hyperlink>
            <w:r w:rsidR="009D6BA2" w:rsidRPr="009D6BA2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</w:t>
            </w:r>
          </w:p>
        </w:tc>
      </w:tr>
      <w:tr w:rsidR="009D6BA2" w:rsidRPr="009D6BA2" w14:paraId="51AF6C46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75E49567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M22 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5D448574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Leech Length (straight line head to clew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28C0A8DB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Sailmaker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021A9AC0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22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>HELP</w:t>
              </w:r>
            </w:hyperlink>
            <w:r w:rsidR="009D6BA2" w:rsidRPr="009D6BA2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</w:t>
            </w:r>
          </w:p>
        </w:tc>
      </w:tr>
      <w:tr w:rsidR="009D6BA2" w:rsidRPr="009D6BA2" w14:paraId="5508A8A3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51D99FEF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2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24D970E3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Bimini to Clear (yes or no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44CC7EDE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742BF2A5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23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>HELP</w:t>
              </w:r>
            </w:hyperlink>
          </w:p>
        </w:tc>
      </w:tr>
      <w:tr w:rsidR="009D6BA2" w:rsidRPr="009D6BA2" w14:paraId="63A59D03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83A696E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2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3EB703D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Foot Round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A3D8E60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Sailmaker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68BFE40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</w:tc>
      </w:tr>
      <w:tr w:rsidR="009D6BA2" w:rsidRPr="009D6BA2" w14:paraId="2DDA65DC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63856C08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25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108E56FC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Aspect Rati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3FABC07D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Sailmaker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3B044511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24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>HELP</w:t>
              </w:r>
            </w:hyperlink>
          </w:p>
        </w:tc>
      </w:tr>
      <w:tr w:rsidR="009D6BA2" w:rsidRPr="009D6BA2" w14:paraId="65413A22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E8263BE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2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B393A0D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Vessel Backstay Measurement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D74F03F" w14:textId="12C27538" w:rsidR="009D6BA2" w:rsidRPr="009D6BA2" w:rsidRDefault="00BA7E38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>
              <w:rPr>
                <w:rFonts w:ascii="Courier New" w:eastAsia="Times New Roman" w:hAnsi="Courier New" w:cs="Courier New"/>
                <w:b/>
                <w:bCs/>
                <w:color w:val="CC0000"/>
                <w:sz w:val="36"/>
                <w:szCs w:val="36"/>
              </w:rPr>
              <w:t>14’ 5”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A316D77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25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7FA84911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2600445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2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8907D59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Luff Slides (Part Number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A256E3D" w14:textId="43393C5F" w:rsidR="009D6BA2" w:rsidRPr="009D6BA2" w:rsidRDefault="0064721F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>
              <w:rPr>
                <w:rFonts w:ascii="Courier New" w:eastAsia="Times New Roman" w:hAnsi="Courier New" w:cs="Courier New"/>
                <w:b/>
                <w:bCs/>
                <w:color w:val="CC0000"/>
                <w:sz w:val="36"/>
                <w:szCs w:val="36"/>
              </w:rPr>
              <w:t>A00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902E8C2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26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7AC6FF2B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6081545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2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F250143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Foot Slides (Part Number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9AE314B" w14:textId="77777777" w:rsidR="009D6BA2" w:rsidRPr="008C0986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highlight w:val="yellow"/>
              </w:rPr>
            </w:pPr>
            <w:r w:rsidRPr="008C0986">
              <w:rPr>
                <w:rFonts w:ascii="Courier New" w:eastAsia="Times New Roman" w:hAnsi="Courier New" w:cs="Courier New"/>
                <w:b/>
                <w:bCs/>
                <w:color w:val="CC0000"/>
                <w:sz w:val="36"/>
                <w:szCs w:val="36"/>
                <w:highlight w:val="yellow"/>
              </w:rPr>
              <w:t>???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AA5EECC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27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275D847C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F380683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2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35EAD06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Roach Typ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220AC6D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Cruis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A83A4FD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28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163138E7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9B04537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3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A5C235A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Roach Factor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BC4FB68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1.0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EED71BE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29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4F3C8325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960B634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31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E3AE340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GM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42CD98F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Sailmaker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7A2E51E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30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65DD4549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F7FF4B6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3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ADBD4E4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GU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E830272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Sailmaker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301C487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31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7374449C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4B7DDFA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3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CCBC591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Batten Type (Partial or Full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0672E5B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2 full </w:t>
            </w: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br/>
              <w:t>2 Partial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16A3B5D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32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>HELP</w:t>
              </w:r>
            </w:hyperlink>
            <w:r w:rsidR="009D6BA2" w:rsidRPr="009D6BA2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</w:t>
            </w:r>
          </w:p>
        </w:tc>
      </w:tr>
      <w:tr w:rsidR="009D6BA2" w:rsidRPr="009D6BA2" w14:paraId="7CCC5290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4E790F1B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3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15455128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Include Batten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1F4736E9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0A125826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</w:tc>
      </w:tr>
      <w:tr w:rsidR="009D6BA2" w:rsidRPr="009D6BA2" w14:paraId="3C2C213E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5885752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35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A8ACC1E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Install Nylon Batten Holder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9C560E1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4228A9B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33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166F134A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4042590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3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E21B737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Intermediate Slider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E7E91C5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YES</w:t>
            </w: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br/>
            </w: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br/>
              <w:t>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8AB15C6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34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19C591C9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E43C6DD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3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930E2FA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Cloth Weight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38070BA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7.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1717C98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</w:tc>
      </w:tr>
      <w:tr w:rsidR="009D6BA2" w:rsidRPr="009D6BA2" w14:paraId="623F0E05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B769932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3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FDFF074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Cut Typ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D184B15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Cros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80566A1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</w:tc>
      </w:tr>
      <w:tr w:rsidR="009D6BA2" w:rsidRPr="009D6BA2" w14:paraId="174837AA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809C65C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3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A0B8A85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Sail Area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7CDD4A7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proofErr w:type="spellStart"/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Sailamker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E63D752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</w:tc>
      </w:tr>
      <w:tr w:rsidR="009D6BA2" w:rsidRPr="009D6BA2" w14:paraId="1E83DDC2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88C2430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4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3551E74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Cunningham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37E19E3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7B3F9D4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35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05A87861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3DF279B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41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2FF2DC3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proofErr w:type="spellStart"/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Telltails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28B847A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D663913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36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>HELP</w:t>
              </w:r>
            </w:hyperlink>
            <w:r w:rsidR="009D6BA2" w:rsidRPr="009D6BA2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</w:t>
            </w:r>
          </w:p>
        </w:tc>
      </w:tr>
      <w:tr w:rsidR="009D6BA2" w:rsidRPr="009D6BA2" w14:paraId="56E66480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B1ED910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42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979FAA6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Triple Stitch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791A937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A1586EF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</w:tc>
      </w:tr>
      <w:tr w:rsidR="009D6BA2" w:rsidRPr="009D6BA2" w14:paraId="16622D9C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FAA6EFF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4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8710714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Sail Logo and </w:t>
            </w:r>
            <w:proofErr w:type="gramStart"/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Color(</w:t>
            </w:r>
            <w:proofErr w:type="gramEnd"/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red, blue or black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32946F6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19403CA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37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>HELP</w:t>
              </w:r>
            </w:hyperlink>
            <w:r w:rsidR="009D6BA2" w:rsidRPr="009D6BA2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</w:t>
            </w:r>
          </w:p>
        </w:tc>
      </w:tr>
      <w:tr w:rsidR="009D6BA2" w:rsidRPr="009D6BA2" w14:paraId="03EAD568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F7C6940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44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72DEA333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Sail Logo Artwork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227CB65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N/A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BB2C2E0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</w:tc>
      </w:tr>
      <w:tr w:rsidR="009D6BA2" w:rsidRPr="009D6BA2" w14:paraId="143F67AB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309BBF0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lastRenderedPageBreak/>
              <w:t>M45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77BD922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Sail Numbers and Color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54592E4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49210EBE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38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>HELP</w:t>
              </w:r>
            </w:hyperlink>
            <w:r w:rsidR="009D6BA2" w:rsidRPr="009D6BA2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</w:t>
            </w:r>
          </w:p>
        </w:tc>
      </w:tr>
      <w:tr w:rsidR="009D6BA2" w:rsidRPr="009D6BA2" w14:paraId="09E4271A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F78BA06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46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35856D25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Draft Stripe and </w:t>
            </w:r>
            <w:proofErr w:type="gramStart"/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Color(</w:t>
            </w:r>
            <w:proofErr w:type="gramEnd"/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red, blue or black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5AB8ECAC" w14:textId="5DB53E98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Yes (</w:t>
            </w:r>
            <w:r w:rsidR="0081651C">
              <w:rPr>
                <w:rFonts w:ascii="Courier New" w:eastAsia="Times New Roman" w:hAnsi="Courier New" w:cs="Courier New"/>
                <w:b/>
                <w:bCs/>
                <w:color w:val="CC0000"/>
                <w:sz w:val="24"/>
                <w:szCs w:val="24"/>
              </w:rPr>
              <w:t xml:space="preserve">Red </w:t>
            </w:r>
            <w:r w:rsidR="002672C1">
              <w:rPr>
                <w:rFonts w:ascii="Courier New" w:eastAsia="Times New Roman" w:hAnsi="Courier New" w:cs="Courier New"/>
                <w:b/>
                <w:bCs/>
                <w:color w:val="CC0000"/>
                <w:sz w:val="24"/>
                <w:szCs w:val="24"/>
              </w:rPr>
              <w:t>port</w:t>
            </w:r>
            <w:r w:rsidR="0081651C">
              <w:rPr>
                <w:rFonts w:ascii="Courier New" w:eastAsia="Times New Roman" w:hAnsi="Courier New" w:cs="Courier New"/>
                <w:b/>
                <w:bCs/>
                <w:color w:val="CC0000"/>
                <w:sz w:val="24"/>
                <w:szCs w:val="24"/>
              </w:rPr>
              <w:t xml:space="preserve"> / Blue </w:t>
            </w:r>
            <w:r w:rsidR="002672C1">
              <w:rPr>
                <w:rFonts w:ascii="Courier New" w:eastAsia="Times New Roman" w:hAnsi="Courier New" w:cs="Courier New"/>
                <w:b/>
                <w:bCs/>
                <w:color w:val="CC0000"/>
                <w:sz w:val="24"/>
                <w:szCs w:val="24"/>
              </w:rPr>
              <w:t>starboard</w:t>
            </w: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35C6039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39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 xml:space="preserve">HELP </w:t>
              </w:r>
            </w:hyperlink>
          </w:p>
        </w:tc>
      </w:tr>
      <w:tr w:rsidR="009D6BA2" w:rsidRPr="009D6BA2" w14:paraId="26318462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10BCD35C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47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37052BC4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Overhead Leech Lin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5C6CD2A5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55D9F8FA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</w:tc>
      </w:tr>
      <w:tr w:rsidR="009D6BA2" w:rsidRPr="009D6BA2" w14:paraId="31A0A8D9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54B07D37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48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11C08A1D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Specialty Sail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227F39ED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05DE0634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40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>HELP</w:t>
              </w:r>
            </w:hyperlink>
          </w:p>
        </w:tc>
      </w:tr>
      <w:tr w:rsidR="009D6BA2" w:rsidRPr="009D6BA2" w14:paraId="655B1B34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7B7A49E5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4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1D71D7D2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Boom Cover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3371500F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1D190ED7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41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>HELP</w:t>
              </w:r>
            </w:hyperlink>
          </w:p>
        </w:tc>
      </w:tr>
      <w:tr w:rsidR="009D6BA2" w:rsidRPr="009D6BA2" w14:paraId="16EFA3D8" w14:textId="77777777" w:rsidTr="009D6BA2"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732F9692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M50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03B04279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Lazy Bag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1BF2D0EF" w14:textId="77777777" w:rsidR="009D6BA2" w:rsidRPr="009D6BA2" w:rsidRDefault="009D6BA2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9D6BA2">
              <w:rPr>
                <w:rFonts w:ascii="Courier New" w:eastAsia="Times New Roman" w:hAnsi="Courier New" w:cs="Courier New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4D462469" w14:textId="77777777" w:rsidR="009D6BA2" w:rsidRPr="009D6BA2" w:rsidRDefault="008C0986" w:rsidP="009D6BA2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hyperlink r:id="rId42" w:history="1">
              <w:r w:rsidR="009D6BA2" w:rsidRPr="009D6BA2">
                <w:rPr>
                  <w:rFonts w:ascii="Courier New" w:eastAsia="Times New Roman" w:hAnsi="Courier New" w:cs="Courier New"/>
                  <w:color w:val="0000FF"/>
                  <w:sz w:val="24"/>
                  <w:szCs w:val="24"/>
                  <w:u w:val="single"/>
                </w:rPr>
                <w:t>HELP</w:t>
              </w:r>
            </w:hyperlink>
          </w:p>
        </w:tc>
      </w:tr>
    </w:tbl>
    <w:p w14:paraId="622CE7A0" w14:textId="77777777" w:rsidR="00D218B8" w:rsidRDefault="00D218B8"/>
    <w:sectPr w:rsidR="00D218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wMzQ2NDEyMbc0MjdT0lEKTi0uzszPAykwrAUAJxcObywAAAA="/>
  </w:docVars>
  <w:rsids>
    <w:rsidRoot w:val="009D6BA2"/>
    <w:rsid w:val="00025E34"/>
    <w:rsid w:val="00104EEA"/>
    <w:rsid w:val="001D499A"/>
    <w:rsid w:val="002672C1"/>
    <w:rsid w:val="004D63B7"/>
    <w:rsid w:val="004F7B7D"/>
    <w:rsid w:val="00630AB0"/>
    <w:rsid w:val="0064721F"/>
    <w:rsid w:val="00742FC2"/>
    <w:rsid w:val="007465D5"/>
    <w:rsid w:val="007F06C7"/>
    <w:rsid w:val="00815FB5"/>
    <w:rsid w:val="0081651C"/>
    <w:rsid w:val="008C0986"/>
    <w:rsid w:val="009D6BA2"/>
    <w:rsid w:val="00BA7E38"/>
    <w:rsid w:val="00C43849"/>
    <w:rsid w:val="00CC1FC2"/>
    <w:rsid w:val="00D218B8"/>
    <w:rsid w:val="00DF0C66"/>
    <w:rsid w:val="00EE1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8A178"/>
  <w15:chartTrackingRefBased/>
  <w15:docId w15:val="{AFA71FF6-2E45-4235-BFE5-387DD0F2A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D6BA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877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fareastsails.info/orderimages/Jack_Line.jpg" TargetMode="External"/><Relationship Id="rId18" Type="http://schemas.openxmlformats.org/officeDocument/2006/relationships/hyperlink" Target="http://www.fareastsails.info/orderimages/Intermediate_Reefing_Tie_Downs.html" TargetMode="External"/><Relationship Id="rId26" Type="http://schemas.openxmlformats.org/officeDocument/2006/relationships/hyperlink" Target="http://www.fareastsails.info/orderimages/sailslides3.html" TargetMode="External"/><Relationship Id="rId39" Type="http://schemas.openxmlformats.org/officeDocument/2006/relationships/hyperlink" Target="http://www.fareastsails.info/Draft%20Stripe.html" TargetMode="External"/><Relationship Id="rId21" Type="http://schemas.openxmlformats.org/officeDocument/2006/relationships/hyperlink" Target="http://www.Fareastsails.info/orderimages/Mainsail_Foot_Measurement.html" TargetMode="External"/><Relationship Id="rId34" Type="http://schemas.openxmlformats.org/officeDocument/2006/relationships/hyperlink" Target="http://www.fareastsails.info/orderimages/Fareastsails.com_Intermediate_Full_Batten_Sliders.html" TargetMode="External"/><Relationship Id="rId42" Type="http://schemas.openxmlformats.org/officeDocument/2006/relationships/hyperlink" Target="http://www.fareastsails.info/orderimages/Lazy_Bag.html" TargetMode="External"/><Relationship Id="rId7" Type="http://schemas.openxmlformats.org/officeDocument/2006/relationships/hyperlink" Target="http://www.fareastsails.info/orderimages/Clew_Types_Fareastsails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fareastsails.info/orderimages/Reefs.html" TargetMode="External"/><Relationship Id="rId20" Type="http://schemas.openxmlformats.org/officeDocument/2006/relationships/hyperlink" Target="http://www.Fareastsails.info/orderimages/Mainsail%20Luff%20Measurement.html" TargetMode="External"/><Relationship Id="rId29" Type="http://schemas.openxmlformats.org/officeDocument/2006/relationships/hyperlink" Target="http://www.fareastsails.info/orderimages/Roach-Factor.html" TargetMode="External"/><Relationship Id="rId41" Type="http://schemas.openxmlformats.org/officeDocument/2006/relationships/hyperlink" Target="http://www.fareastsails.info/orderimages/Boom_Cover.html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fareastsails.info/orderimages/Clew%20X%20and%20Y.jpg" TargetMode="External"/><Relationship Id="rId11" Type="http://schemas.openxmlformats.org/officeDocument/2006/relationships/hyperlink" Target="http://www.fareastsails.info/orderimages/Tack_Ring_Type.html" TargetMode="External"/><Relationship Id="rId24" Type="http://schemas.openxmlformats.org/officeDocument/2006/relationships/hyperlink" Target="http://www.fareastsails.info/orderimages/Aspect%20Ratio.html" TargetMode="External"/><Relationship Id="rId32" Type="http://schemas.openxmlformats.org/officeDocument/2006/relationships/hyperlink" Target="http://www.fareastsails.info/orderimages/Full%20Batten%20Options.html" TargetMode="External"/><Relationship Id="rId37" Type="http://schemas.openxmlformats.org/officeDocument/2006/relationships/hyperlink" Target="http://www.fareastsails.info/orderimages/snlogos.html" TargetMode="External"/><Relationship Id="rId40" Type="http://schemas.openxmlformats.org/officeDocument/2006/relationships/hyperlink" Target="http://www.fareastsails.info/orderimages/Specialty%20Sails.html" TargetMode="External"/><Relationship Id="rId5" Type="http://schemas.openxmlformats.org/officeDocument/2006/relationships/hyperlink" Target="http://www.fareastsails.info/orderimages/Tack%20Cut%20Up%20and%20Cut%20Back.html" TargetMode="External"/><Relationship Id="rId15" Type="http://schemas.openxmlformats.org/officeDocument/2006/relationships/hyperlink" Target="http://www.fareastsails.info/orderimages/Fractional%20Rig.jpg" TargetMode="External"/><Relationship Id="rId23" Type="http://schemas.openxmlformats.org/officeDocument/2006/relationships/hyperlink" Target="http://www.Fareastsails.info/orderimages/Mainsail_Bimini_Check.html" TargetMode="External"/><Relationship Id="rId28" Type="http://schemas.openxmlformats.org/officeDocument/2006/relationships/hyperlink" Target="http://www.fareastsails.info/orderimages/roach.jpg" TargetMode="External"/><Relationship Id="rId36" Type="http://schemas.openxmlformats.org/officeDocument/2006/relationships/hyperlink" Target="http://www.fareastsails.info/orderimages/telltails.html" TargetMode="External"/><Relationship Id="rId10" Type="http://schemas.openxmlformats.org/officeDocument/2006/relationships/hyperlink" Target="http://www.fareastsails.info/orderimages/Head_Board_Types.jpg" TargetMode="External"/><Relationship Id="rId19" Type="http://schemas.openxmlformats.org/officeDocument/2006/relationships/hyperlink" Target="http://www.fareastsails.info/orderimages/Reefing_Ring_Types.html" TargetMode="External"/><Relationship Id="rId31" Type="http://schemas.openxmlformats.org/officeDocument/2006/relationships/hyperlink" Target="http://www.fareastsails.info/orderimages/Design%20MGM%20and%20MGU.html" TargetMode="External"/><Relationship Id="rId44" Type="http://schemas.openxmlformats.org/officeDocument/2006/relationships/theme" Target="theme/theme1.xml"/><Relationship Id="rId4" Type="http://schemas.openxmlformats.org/officeDocument/2006/relationships/hyperlink" Target="http://www.fareastsails.info/orderimages/Tack%20Cut%20Up%20and%20Cut%20Back.html" TargetMode="External"/><Relationship Id="rId9" Type="http://schemas.openxmlformats.org/officeDocument/2006/relationships/hyperlink" Target="http://www.fareastsails.info/orderimages/Boom_offsets.html" TargetMode="External"/><Relationship Id="rId14" Type="http://schemas.openxmlformats.org/officeDocument/2006/relationships/hyperlink" Target="http://www.fareastsails.info/orderimages/mastbend.jpg" TargetMode="External"/><Relationship Id="rId22" Type="http://schemas.openxmlformats.org/officeDocument/2006/relationships/hyperlink" Target="http://www.Fareastsails.info/orderimages/Mainsail_Leech_Measurement_Check.html" TargetMode="External"/><Relationship Id="rId27" Type="http://schemas.openxmlformats.org/officeDocument/2006/relationships/hyperlink" Target="http://www.fareastsails.info/orderimages/sailslides3.html" TargetMode="External"/><Relationship Id="rId30" Type="http://schemas.openxmlformats.org/officeDocument/2006/relationships/hyperlink" Target="http://www.fareastsails.info/orderimages/Design%20MGM%20and%20MGU.html" TargetMode="External"/><Relationship Id="rId35" Type="http://schemas.openxmlformats.org/officeDocument/2006/relationships/hyperlink" Target="http://www.fareastsails.info/orderimages/cunningham.jpg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://www.fareastsails.info/orderimages/weathermax_colors.html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://www.fareastsails.info/orderimages/Tack_Angle.html" TargetMode="External"/><Relationship Id="rId17" Type="http://schemas.openxmlformats.org/officeDocument/2006/relationships/hyperlink" Target="http://www.fareastsails.info/orderimages/Intermediate_Reefing_Tie_Downs.html" TargetMode="External"/><Relationship Id="rId25" Type="http://schemas.openxmlformats.org/officeDocument/2006/relationships/hyperlink" Target="http://www.fareastsails.info/orderimages/BoomArt2.jpg" TargetMode="External"/><Relationship Id="rId33" Type="http://schemas.openxmlformats.org/officeDocument/2006/relationships/hyperlink" Target="http://www.fareastsails.info/orderimages/Fareastsails.com%20Full%20Batten%20Holder%20Options.html" TargetMode="External"/><Relationship Id="rId38" Type="http://schemas.openxmlformats.org/officeDocument/2006/relationships/hyperlink" Target="http://www.fareastsails.info/orderimages/snlogo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3</Pages>
  <Words>784</Words>
  <Characters>4469</Characters>
  <Application>Microsoft Office Word</Application>
  <DocSecurity>0</DocSecurity>
  <Lines>37</Lines>
  <Paragraphs>10</Paragraphs>
  <ScaleCrop>false</ScaleCrop>
  <Company/>
  <LinksUpToDate>false</LinksUpToDate>
  <CharactersWithSpaces>5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east Sails</dc:creator>
  <cp:keywords/>
  <dc:description/>
  <cp:lastModifiedBy>John Markh</cp:lastModifiedBy>
  <cp:revision>19</cp:revision>
  <dcterms:created xsi:type="dcterms:W3CDTF">2020-12-01T22:49:00Z</dcterms:created>
  <dcterms:modified xsi:type="dcterms:W3CDTF">2020-12-19T16:13:00Z</dcterms:modified>
</cp:coreProperties>
</file>